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D67D35">
            <w:r>
              <w:t>Charlie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D67D35">
            <w:r>
              <w:t>23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D67D35">
            <w:r>
              <w:t>Strategy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D67D35">
            <w:r>
              <w:t>Hitboxes were too big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CF2D52"/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CF2D52"/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D67D35">
            <w:r>
              <w:t>Camera moved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D67D35">
            <w:r>
              <w:t>When ships drop bombs they force you to the bottom which gives your opponent a chance to hit you multiple times with no way to dodge</w:t>
            </w:r>
          </w:p>
        </w:tc>
      </w:tr>
    </w:tbl>
    <w:p w:rsidR="002577A1" w:rsidRDefault="00095289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qgUAjpRksSwAAAA="/>
  </w:docVars>
  <w:rsids>
    <w:rsidRoot w:val="00CF2D52"/>
    <w:rsid w:val="00095289"/>
    <w:rsid w:val="000B746A"/>
    <w:rsid w:val="001A6230"/>
    <w:rsid w:val="003B26DD"/>
    <w:rsid w:val="003B4118"/>
    <w:rsid w:val="003E7BE1"/>
    <w:rsid w:val="00474E42"/>
    <w:rsid w:val="005E3452"/>
    <w:rsid w:val="00600701"/>
    <w:rsid w:val="008C0F50"/>
    <w:rsid w:val="0095325F"/>
    <w:rsid w:val="00CF2D52"/>
    <w:rsid w:val="00D67D35"/>
    <w:rsid w:val="00DA5523"/>
    <w:rsid w:val="00D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39:00Z</dcterms:created>
  <dcterms:modified xsi:type="dcterms:W3CDTF">2018-04-17T19:39:00Z</dcterms:modified>
</cp:coreProperties>
</file>